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1AFB9D" w14:textId="08B8F62B" w:rsidR="00B90DCE" w:rsidRPr="00B90DCE" w:rsidRDefault="00B90DCE" w:rsidP="00B90DCE">
      <w:pPr>
        <w:pStyle w:val="Heading1"/>
        <w:spacing w:before="0" w:after="12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90D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26 Qualified Health Plan Enrollee Experience Survey</w:t>
      </w:r>
      <w:r w:rsidRPr="00B90D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/>
      </w:r>
      <w:r w:rsidRPr="00B90DCE">
        <w:rPr>
          <w:rFonts w:ascii="Times New Roman" w:hAnsi="Times New Roman" w:cs="Times New Roman"/>
          <w:color w:val="000000" w:themeColor="text1"/>
          <w:sz w:val="24"/>
          <w:szCs w:val="24"/>
        </w:rPr>
        <w:t>Cover Letter for First Survey Mailing: Chinese</w:t>
      </w:r>
    </w:p>
    <w:p w14:paraId="0B656005" w14:textId="5A626073" w:rsidR="00B90DCE" w:rsidRDefault="5AACA0E4" w:rsidP="58A5B9AC">
      <w:pPr>
        <w:pStyle w:val="CMSContactInformation"/>
        <w:spacing w:after="360" w:line="240" w:lineRule="auto"/>
        <w:rPr>
          <w:rFonts w:eastAsia="SimSun"/>
          <w:color w:val="000000" w:themeColor="text1"/>
          <w:sz w:val="22"/>
          <w:szCs w:val="22"/>
        </w:rPr>
      </w:pPr>
      <w:r w:rsidRPr="6F1CC582">
        <w:rPr>
          <w:rFonts w:eastAsia="SimSun"/>
          <w:color w:val="000000" w:themeColor="text1"/>
          <w:sz w:val="22"/>
          <w:szCs w:val="22"/>
        </w:rPr>
        <w:t>[FIRST AND LAST NAME]</w:t>
      </w:r>
    </w:p>
    <w:p w14:paraId="79DDF9E3" w14:textId="4B215FBB" w:rsidR="5AACA0E4" w:rsidRPr="00607898" w:rsidRDefault="5AACA0E4" w:rsidP="00CC354B">
      <w:pPr>
        <w:pStyle w:val="CMSContactInformation"/>
        <w:spacing w:line="240" w:lineRule="auto"/>
        <w:rPr>
          <w:rFonts w:eastAsia="SimSun"/>
          <w:color w:val="000000" w:themeColor="text1"/>
          <w:sz w:val="22"/>
          <w:szCs w:val="22"/>
        </w:rPr>
      </w:pPr>
      <w:r w:rsidRPr="6F1CC582">
        <w:rPr>
          <w:rFonts w:eastAsia="SimSun"/>
          <w:color w:val="000000" w:themeColor="text1"/>
          <w:sz w:val="22"/>
          <w:szCs w:val="22"/>
        </w:rPr>
        <w:t>[LINE ONE OF ADDRESS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LINE TWO OF ADDRESS (IF ANY)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CITY, STATE ZIP]</w:t>
      </w:r>
    </w:p>
    <w:p w14:paraId="0DB8074E" w14:textId="0465514B" w:rsidR="5AD38C37" w:rsidRPr="00B90DCE" w:rsidRDefault="00F267DF" w:rsidP="00CC354B">
      <w:pPr>
        <w:spacing w:after="200"/>
      </w:pPr>
      <w:r w:rsidRPr="00B90DCE">
        <w:rPr>
          <w:rFonts w:hint="eastAsia"/>
        </w:rPr>
        <w:t>尊敬的</w:t>
      </w:r>
      <w:r w:rsidR="5AACA0E4" w:rsidRPr="00B90DCE">
        <w:rPr>
          <w:rFonts w:ascii="Times New Roman" w:hAnsi="Times New Roman" w:cs="Times New Roman"/>
        </w:rPr>
        <w:t>[ENROLLEE FIRST AND LAST NAME],</w:t>
      </w:r>
    </w:p>
    <w:p w14:paraId="617D92E5" w14:textId="4E24E62F" w:rsidR="002A2643" w:rsidRPr="0023276A" w:rsidRDefault="002A2643" w:rsidP="00CC354B">
      <w:pPr>
        <w:pStyle w:val="CMSBodyText"/>
        <w:spacing w:after="200"/>
      </w:pPr>
      <w:r w:rsidRPr="0023276A">
        <w:t>请您在所附的问卷调查告诉我们您最近的</w:t>
      </w:r>
      <w:r w:rsidR="00A658C5" w:rsidRPr="0023276A">
        <w:t>使用</w:t>
      </w:r>
      <w:r w:rsidR="00A658C5" w:rsidRPr="0023276A">
        <w:t>[QHP ISSUER NAME]</w:t>
      </w:r>
      <w:r w:rsidR="00A658C5" w:rsidRPr="0023276A">
        <w:t>的体验</w:t>
      </w:r>
      <w:r w:rsidRPr="0023276A">
        <w:t>。这份问卷调查是由</w:t>
      </w:r>
      <w:r w:rsidR="006D11AF" w:rsidRPr="0023276A">
        <w:t>美国卫生与公</w:t>
      </w:r>
      <w:r w:rsidR="00A658C5" w:rsidRPr="0023276A">
        <w:t>共</w:t>
      </w:r>
      <w:r w:rsidR="006D11AF" w:rsidRPr="0023276A">
        <w:t>服务部</w:t>
      </w:r>
      <w:r w:rsidRPr="0023276A">
        <w:t>赞助的。</w:t>
      </w:r>
      <w:r w:rsidR="426B5CD8" w:rsidRPr="0023276A">
        <w:t>这份调查问卷可在大约</w:t>
      </w:r>
      <w:r w:rsidR="426B5CD8" w:rsidRPr="0023276A">
        <w:t>1</w:t>
      </w:r>
      <w:r w:rsidR="66075B43" w:rsidRPr="0023276A">
        <w:t>0</w:t>
      </w:r>
      <w:r w:rsidR="426B5CD8" w:rsidRPr="0023276A">
        <w:t>分钟内完成。</w:t>
      </w:r>
    </w:p>
    <w:p w14:paraId="66CB68B1" w14:textId="071BEAAD" w:rsidR="006D11AF" w:rsidRPr="0023276A" w:rsidRDefault="002A2643" w:rsidP="00CC354B">
      <w:pPr>
        <w:pStyle w:val="CMSBodyText"/>
        <w:spacing w:after="200"/>
      </w:pPr>
      <w:r w:rsidRPr="0023276A">
        <w:rPr>
          <w:rFonts w:hint="eastAsia"/>
        </w:rPr>
        <w:t>这份问卷调查</w:t>
      </w:r>
      <w:r w:rsidR="00A658C5" w:rsidRPr="0023276A">
        <w:rPr>
          <w:rFonts w:hint="eastAsia"/>
        </w:rPr>
        <w:t>的</w:t>
      </w:r>
      <w:r w:rsidRPr="0023276A">
        <w:rPr>
          <w:rFonts w:hint="eastAsia"/>
        </w:rPr>
        <w:t>目的是为了了解</w:t>
      </w:r>
      <w:r w:rsidR="00A658C5" w:rsidRPr="0023276A">
        <w:rPr>
          <w:rFonts w:hint="eastAsia"/>
        </w:rPr>
        <w:t>投保人</w:t>
      </w:r>
      <w:r w:rsidRPr="0023276A">
        <w:rPr>
          <w:rFonts w:hint="eastAsia"/>
        </w:rPr>
        <w:t>对其保健计划的体验。</w:t>
      </w:r>
      <w:r w:rsidR="00A718D8" w:rsidRPr="0023276A">
        <w:rPr>
          <w:rFonts w:hint="eastAsia"/>
        </w:rPr>
        <w:t>您对您的保健计划</w:t>
      </w:r>
      <w:r w:rsidR="002C0BBC" w:rsidRPr="0023276A">
        <w:rPr>
          <w:rFonts w:hint="eastAsia"/>
        </w:rPr>
        <w:t>的体验是独一无二的，</w:t>
      </w:r>
      <w:r w:rsidR="00AD32CC" w:rsidRPr="0023276A">
        <w:rPr>
          <w:rFonts w:hint="eastAsia"/>
        </w:rPr>
        <w:t>这些信息只能由您提供</w:t>
      </w:r>
      <w:r w:rsidR="002C0BBC" w:rsidRPr="0023276A">
        <w:rPr>
          <w:rFonts w:hint="eastAsia"/>
        </w:rPr>
        <w:t>。</w:t>
      </w:r>
      <w:r w:rsidRPr="0023276A">
        <w:rPr>
          <w:rFonts w:hint="eastAsia"/>
        </w:rPr>
        <w:t>这份问卷访问关于您自</w:t>
      </w:r>
      <w:r w:rsidRPr="0023276A">
        <w:t>202</w:t>
      </w:r>
      <w:r w:rsidR="003012B9">
        <w:t>5</w:t>
      </w:r>
      <w:r w:rsidRPr="0023276A">
        <w:t>年</w:t>
      </w:r>
      <w:r w:rsidRPr="0023276A">
        <w:t>7</w:t>
      </w:r>
      <w:r w:rsidRPr="0023276A">
        <w:t>月到</w:t>
      </w:r>
      <w:r w:rsidRPr="0023276A">
        <w:t>12</w:t>
      </w:r>
      <w:r w:rsidRPr="0023276A">
        <w:t>月期间接受的健</w:t>
      </w:r>
      <w:r w:rsidR="0031490C" w:rsidRPr="0023276A">
        <w:t>保</w:t>
      </w:r>
      <w:r w:rsidRPr="0023276A">
        <w:t>服务，比如：</w:t>
      </w:r>
    </w:p>
    <w:p w14:paraId="616A5991" w14:textId="098649AF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觉得您需要健</w:t>
      </w:r>
      <w:r w:rsidR="00721D19" w:rsidRPr="0023276A">
        <w:t>保</w:t>
      </w:r>
      <w:r w:rsidRPr="0023276A">
        <w:t>服务的时候，能方便找到健</w:t>
      </w:r>
      <w:r w:rsidR="00721D19" w:rsidRPr="0023276A">
        <w:t>保</w:t>
      </w:r>
      <w:r w:rsidRPr="0023276A">
        <w:t>服务吗？</w:t>
      </w:r>
    </w:p>
    <w:p w14:paraId="04AE6726" w14:textId="77777777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的医生在您的身上花了够时间吗？您的医生有尊重您吗？</w:t>
      </w:r>
    </w:p>
    <w:p w14:paraId="7331522A" w14:textId="3A117CC3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</w:t>
      </w:r>
      <w:r w:rsidR="00A658C5" w:rsidRPr="0023276A">
        <w:t>是否</w:t>
      </w:r>
      <w:r w:rsidRPr="0023276A">
        <w:t>收到</w:t>
      </w:r>
      <w:r w:rsidR="00A658C5" w:rsidRPr="0023276A">
        <w:t>足够</w:t>
      </w:r>
      <w:r w:rsidRPr="0023276A">
        <w:t>关于您保健服务费用</w:t>
      </w:r>
      <w:r w:rsidR="00A658C5" w:rsidRPr="0023276A">
        <w:t>的信息</w:t>
      </w:r>
      <w:r w:rsidRPr="0023276A">
        <w:t>？</w:t>
      </w:r>
    </w:p>
    <w:p w14:paraId="54691866" w14:textId="078AABD0" w:rsidR="002A2643" w:rsidRPr="0023276A" w:rsidRDefault="002A2643" w:rsidP="00CC354B">
      <w:pPr>
        <w:pStyle w:val="CMSBodyText"/>
        <w:spacing w:after="200"/>
      </w:pPr>
      <w:r w:rsidRPr="0023276A">
        <w:t>您的参与纯属自愿。您所提供的资料</w:t>
      </w:r>
      <w:r w:rsidR="00A658C5" w:rsidRPr="0023276A">
        <w:t>不会公开</w:t>
      </w:r>
      <w:r w:rsidRPr="0023276A">
        <w:t>。</w:t>
      </w:r>
      <w:r w:rsidR="002175A0" w:rsidRPr="0023276A">
        <w:t>[</w:t>
      </w:r>
      <w:r w:rsidRPr="0023276A">
        <w:t>QHP ISSUER NAME</w:t>
      </w:r>
      <w:r w:rsidR="002175A0" w:rsidRPr="0023276A">
        <w:t>]</w:t>
      </w:r>
      <w:r w:rsidRPr="0023276A">
        <w:t>将会用合并的问卷</w:t>
      </w:r>
      <w:r w:rsidR="00A658C5" w:rsidRPr="0023276A">
        <w:t>数据</w:t>
      </w:r>
      <w:r w:rsidRPr="0023276A">
        <w:t>来改善它们所提供的照护服务。您完成的</w:t>
      </w:r>
      <w:r w:rsidR="00A658C5" w:rsidRPr="0023276A">
        <w:t>问卷</w:t>
      </w:r>
      <w:r w:rsidRPr="0023276A">
        <w:t>将会</w:t>
      </w:r>
      <w:r w:rsidR="00A658C5" w:rsidRPr="0023276A">
        <w:t>协助</w:t>
      </w:r>
      <w:r w:rsidRPr="0023276A">
        <w:t>它们达到理想的目标。这份</w:t>
      </w:r>
      <w:r w:rsidR="00A658C5" w:rsidRPr="0023276A">
        <w:t>问卷</w:t>
      </w:r>
      <w:r w:rsidRPr="0023276A">
        <w:t>的</w:t>
      </w:r>
      <w:r w:rsidR="00A658C5" w:rsidRPr="0023276A">
        <w:t>数据</w:t>
      </w:r>
      <w:r w:rsidRPr="0023276A">
        <w:t>会在</w:t>
      </w:r>
      <w:r w:rsidRPr="0023276A">
        <w:t>healthcare.gov</w:t>
      </w:r>
      <w:r w:rsidRPr="0023276A">
        <w:t>或在您州的网页</w:t>
      </w:r>
      <w:r w:rsidR="00A658C5" w:rsidRPr="0023276A">
        <w:t>用来评分为其他人</w:t>
      </w:r>
      <w:r w:rsidRPr="0023276A">
        <w:t>相比不同的健</w:t>
      </w:r>
      <w:r w:rsidR="00721D19" w:rsidRPr="0023276A">
        <w:t>保</w:t>
      </w:r>
      <w:r w:rsidRPr="0023276A">
        <w:t>服务。</w:t>
      </w:r>
    </w:p>
    <w:p w14:paraId="6C8FA4AF" w14:textId="3AF12FA9" w:rsidR="002A2643" w:rsidRPr="00042979" w:rsidRDefault="002A2643" w:rsidP="00CC354B">
      <w:pPr>
        <w:pStyle w:val="CMSBodyText"/>
        <w:spacing w:after="200"/>
      </w:pPr>
      <w:r w:rsidRPr="00042979">
        <w:t>您的</w:t>
      </w:r>
      <w:r w:rsidR="002426BE" w:rsidRPr="00042979">
        <w:t>健保计划</w:t>
      </w:r>
      <w:r w:rsidR="07E57A73" w:rsidRPr="00042979">
        <w:t>已和</w:t>
      </w:r>
      <w:r w:rsidRPr="00042979">
        <w:t> [VENDOR NAME] </w:t>
      </w:r>
      <w:r w:rsidRPr="00042979">
        <w:t>签订合约进行这调查问卷。如果您对本调查有任何疑问，请于周一到周五（不包括联邦假期）</w:t>
      </w:r>
      <w:r w:rsidRPr="00042979">
        <w:t>[VENDOR LOCAL TIME]</w:t>
      </w:r>
      <w:r w:rsidRPr="00042979">
        <w:t>上午</w:t>
      </w:r>
      <w:r w:rsidRPr="00042979">
        <w:t> [XX:XX] </w:t>
      </w:r>
      <w:r w:rsidRPr="00042979">
        <w:t>到下午</w:t>
      </w:r>
      <w:r w:rsidRPr="00042979">
        <w:t> [XX:XX] </w:t>
      </w:r>
      <w:r w:rsidRPr="00042979">
        <w:t>拨打免付费电话</w:t>
      </w:r>
      <w:r w:rsidRPr="00042979">
        <w:t> (XXX) [XXX-XXXX] </w:t>
      </w:r>
      <w:r w:rsidRPr="00042979">
        <w:t>或寄电子邮件</w:t>
      </w:r>
      <w:r w:rsidRPr="00042979">
        <w:t> [VENDOR EMAIL] </w:t>
      </w:r>
      <w:r w:rsidRPr="00042979">
        <w:t>联络</w:t>
      </w:r>
      <w:r w:rsidRPr="00042979">
        <w:t> [VENDOR NAME]</w:t>
      </w:r>
      <w:r w:rsidRPr="00042979">
        <w:t>。</w:t>
      </w:r>
    </w:p>
    <w:p w14:paraId="0C2E6990" w14:textId="51BE47A7" w:rsidR="002A2643" w:rsidRPr="00042979" w:rsidRDefault="002A2643" w:rsidP="00CC354B">
      <w:pPr>
        <w:pStyle w:val="CMSBodyText"/>
        <w:spacing w:after="200"/>
      </w:pPr>
      <w:r w:rsidRPr="00D757D5">
        <w:rPr>
          <w:rFonts w:hint="eastAsia"/>
        </w:rPr>
        <w:t>请使用已付邮资的信封将填妥的调查问卷寄回</w:t>
      </w:r>
      <w:r w:rsidRPr="00042979">
        <w:t>。</w:t>
      </w:r>
    </w:p>
    <w:p w14:paraId="11A93427" w14:textId="77777777" w:rsidR="00205ED7" w:rsidRPr="00042979" w:rsidRDefault="002426BE" w:rsidP="00CC354B">
      <w:pPr>
        <w:pStyle w:val="CMSBodyText"/>
        <w:spacing w:after="200"/>
      </w:pPr>
      <w:r w:rsidRPr="00042979">
        <w:t>谢谢</w:t>
      </w:r>
      <w:r w:rsidR="002A2643" w:rsidRPr="00042979">
        <w:t>您</w:t>
      </w:r>
      <w:r w:rsidR="00385670" w:rsidRPr="00042979">
        <w:t>对</w:t>
      </w:r>
      <w:r w:rsidR="00FC2E88" w:rsidRPr="00042979">
        <w:t>改善</w:t>
      </w:r>
      <w:r w:rsidR="006375CD" w:rsidRPr="00042979">
        <w:t>医疗保健</w:t>
      </w:r>
      <w:r w:rsidR="00FC2E88" w:rsidRPr="00042979">
        <w:t>的帮助。</w:t>
      </w:r>
    </w:p>
    <w:p w14:paraId="3B4BCE75" w14:textId="474BD868" w:rsidR="002A2643" w:rsidRPr="00042979" w:rsidRDefault="00B949F7" w:rsidP="00CC354B">
      <w:pPr>
        <w:pStyle w:val="CMSBodyText"/>
        <w:spacing w:after="200"/>
      </w:pPr>
      <w:r w:rsidRPr="00042979">
        <w:t>敬祝</w:t>
      </w:r>
      <w:r w:rsidRPr="00042979">
        <w:t xml:space="preserve"> </w:t>
      </w:r>
      <w:r w:rsidRPr="00042979">
        <w:t>安康，</w:t>
      </w:r>
    </w:p>
    <w:p w14:paraId="663C289B" w14:textId="449DEB64" w:rsidR="002A2643" w:rsidRPr="00042979" w:rsidRDefault="002A2643" w:rsidP="00042979">
      <w:pPr>
        <w:pStyle w:val="CMSBodyText"/>
        <w:spacing w:after="0"/>
      </w:pPr>
      <w:r w:rsidRPr="00042979">
        <w:t>[SIGNATURE]</w:t>
      </w:r>
    </w:p>
    <w:p w14:paraId="2CEEB4CD" w14:textId="5F991980" w:rsidR="002A2643" w:rsidRPr="00042979" w:rsidRDefault="002A2643" w:rsidP="00042979">
      <w:pPr>
        <w:pStyle w:val="CMSBodyText"/>
        <w:spacing w:after="0"/>
      </w:pPr>
      <w:r w:rsidRPr="00042979">
        <w:t>[NAME AND TITLE OF SENIOR EXECUTIVE FROM VENDOR or QHP ISSUER]</w:t>
      </w:r>
    </w:p>
    <w:p w14:paraId="3D4D4ABD" w14:textId="0F7434B8" w:rsidR="002A2643" w:rsidRPr="009469AE" w:rsidRDefault="002A2643" w:rsidP="00CC354B">
      <w:pPr>
        <w:pStyle w:val="CMSBodyText"/>
        <w:spacing w:after="200"/>
        <w:rPr>
          <w:rStyle w:val="normaltextrun"/>
        </w:rPr>
      </w:pPr>
      <w:r w:rsidRPr="00042979">
        <w:t>[VENDOR or QHP ISSUER NAME]</w:t>
      </w:r>
    </w:p>
    <w:p w14:paraId="599A3982" w14:textId="77777777" w:rsidR="00B040AB" w:rsidRPr="00240585" w:rsidRDefault="00B040AB" w:rsidP="00CC354B">
      <w:pPr>
        <w:pStyle w:val="CMSBodyText"/>
        <w:spacing w:after="200"/>
      </w:pPr>
      <w:r w:rsidRPr="528FDFED">
        <w:t>To request an English survey by mail, or to respond to the survey over the phone, call the following number: (XXX) [XXX-XXXX].</w:t>
      </w:r>
    </w:p>
    <w:p w14:paraId="48E2F1FB" w14:textId="5E076853" w:rsidR="00B90DCE" w:rsidRPr="00CC354B" w:rsidRDefault="002A2643" w:rsidP="00CC354B">
      <w:pPr>
        <w:pStyle w:val="CMSBodyText"/>
        <w:spacing w:after="200"/>
        <w:rPr>
          <w:lang w:val="es-US"/>
        </w:rPr>
      </w:pPr>
      <w:r w:rsidRPr="0023276A">
        <w:rPr>
          <w:rFonts w:hint="eastAsia"/>
          <w:lang w:val="es-US"/>
        </w:rPr>
        <w:t xml:space="preserve">Para solicitar una encuesta en papel y en español, o para responder la encuesta en español por </w:t>
      </w:r>
      <w:proofErr w:type="spellStart"/>
      <w:r w:rsidRPr="0023276A">
        <w:rPr>
          <w:rFonts w:hint="eastAsia"/>
          <w:lang w:val="es-US"/>
        </w:rPr>
        <w:t>tel</w:t>
      </w:r>
      <w:proofErr w:type="spellEnd"/>
      <w:r w:rsidRPr="0023276A">
        <w:rPr>
          <w:rFonts w:hint="eastAsia"/>
          <w:lang w:val="es-US"/>
        </w:rPr>
        <w:t>é</w:t>
      </w:r>
      <w:r w:rsidRPr="0023276A">
        <w:rPr>
          <w:rFonts w:hint="eastAsia"/>
          <w:lang w:val="es-US"/>
        </w:rPr>
        <w:t>fono, llame al n</w:t>
      </w:r>
      <w:r w:rsidRPr="0023276A">
        <w:rPr>
          <w:rFonts w:hint="eastAsia"/>
          <w:lang w:val="es-US"/>
        </w:rPr>
        <w:t>ú</w:t>
      </w:r>
      <w:r w:rsidRPr="0023276A">
        <w:rPr>
          <w:rFonts w:hint="eastAsia"/>
          <w:lang w:val="es-US"/>
        </w:rPr>
        <w:t xml:space="preserve">mero siguiente: </w:t>
      </w:r>
      <w:r w:rsidRPr="00572E1D">
        <w:rPr>
          <w:rFonts w:hint="eastAsia"/>
          <w:lang w:val="es-ES_tradnl"/>
        </w:rPr>
        <w:t>(XXX) [XXX-XXXX].</w:t>
      </w:r>
    </w:p>
    <w:sectPr w:rsidR="00B90DCE" w:rsidRPr="00CC354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C7154" w14:textId="77777777" w:rsidR="00F363BF" w:rsidRDefault="00F363BF" w:rsidP="00D730F6">
      <w:pPr>
        <w:spacing w:after="0" w:line="240" w:lineRule="auto"/>
      </w:pPr>
      <w:r>
        <w:separator/>
      </w:r>
    </w:p>
  </w:endnote>
  <w:endnote w:type="continuationSeparator" w:id="0">
    <w:p w14:paraId="36D3C70B" w14:textId="77777777" w:rsidR="00F363BF" w:rsidRDefault="00F363BF" w:rsidP="00D730F6">
      <w:pPr>
        <w:spacing w:after="0" w:line="240" w:lineRule="auto"/>
      </w:pPr>
      <w:r>
        <w:continuationSeparator/>
      </w:r>
    </w:p>
  </w:endnote>
  <w:endnote w:type="continuationNotice" w:id="1">
    <w:p w14:paraId="770153F4" w14:textId="77777777" w:rsidR="00F363BF" w:rsidRDefault="00F363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C73BD" w14:textId="1890CB16" w:rsidR="004F789D" w:rsidRPr="007C1E15" w:rsidRDefault="6F1CC582" w:rsidP="004F789D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6F1CC582">
      <w:rPr>
        <w:rFonts w:ascii="Times New Roman" w:eastAsia="Times New Roman" w:hAnsi="Times New Roman" w:cs="Times New Roman"/>
        <w:b/>
        <w:bCs/>
        <w:sz w:val="24"/>
        <w:szCs w:val="24"/>
      </w:rPr>
      <w:t>20</w:t>
    </w:r>
    <w:r w:rsidR="00205ED7">
      <w:rPr>
        <w:rFonts w:ascii="Times New Roman" w:eastAsia="Times New Roman" w:hAnsi="Times New Roman" w:cs="Times New Roman"/>
        <w:b/>
        <w:bCs/>
        <w:sz w:val="24"/>
        <w:szCs w:val="24"/>
      </w:rPr>
      <w:t>2</w:t>
    </w:r>
    <w:r w:rsidR="003012B9">
      <w:rPr>
        <w:rFonts w:ascii="Times New Roman" w:eastAsia="Times New Roman" w:hAnsi="Times New Roman" w:cs="Times New Roman"/>
        <w:b/>
        <w:bCs/>
        <w:sz w:val="24"/>
        <w:szCs w:val="24"/>
      </w:rPr>
      <w:t>6</w:t>
    </w:r>
    <w:r w:rsidRPr="6F1CC582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6260E5DC" w14:textId="016338C4" w:rsidR="004F789D" w:rsidRDefault="004F789D" w:rsidP="004F789D">
    <w:pPr>
      <w:pStyle w:val="Footer"/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 xml:space="preserve">Cover Letter for First Survey Mailing: </w:t>
    </w:r>
    <w:r>
      <w:rPr>
        <w:rFonts w:ascii="Times New Roman" w:hAnsi="Times New Roman" w:cs="Times New Roman"/>
        <w:sz w:val="24"/>
        <w:szCs w:val="24"/>
      </w:rPr>
      <w:t>Chinese</w:t>
    </w:r>
  </w:p>
  <w:p w14:paraId="44096ACE" w14:textId="6A6F0790" w:rsidR="004F789D" w:rsidRPr="00607898" w:rsidRDefault="004F789D" w:rsidP="00CC354B">
    <w:pPr>
      <w:pStyle w:val="Footer"/>
      <w:spacing w:before="200"/>
      <w:rPr>
        <w:rFonts w:ascii="Times New Roman" w:hAnsi="Times New Roman" w:cs="Times New Roman"/>
        <w:sz w:val="20"/>
        <w:szCs w:val="20"/>
      </w:rPr>
    </w:pPr>
    <w:r w:rsidRPr="447F03AD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2ED6E" w14:textId="77777777" w:rsidR="00F363BF" w:rsidRDefault="00F363BF" w:rsidP="00D730F6">
      <w:pPr>
        <w:spacing w:after="0" w:line="240" w:lineRule="auto"/>
      </w:pPr>
      <w:r>
        <w:separator/>
      </w:r>
    </w:p>
  </w:footnote>
  <w:footnote w:type="continuationSeparator" w:id="0">
    <w:p w14:paraId="647C653E" w14:textId="77777777" w:rsidR="00F363BF" w:rsidRDefault="00F363BF" w:rsidP="00D730F6">
      <w:pPr>
        <w:spacing w:after="0" w:line="240" w:lineRule="auto"/>
      </w:pPr>
      <w:r>
        <w:continuationSeparator/>
      </w:r>
    </w:p>
  </w:footnote>
  <w:footnote w:type="continuationNotice" w:id="1">
    <w:p w14:paraId="566EB7C7" w14:textId="77777777" w:rsidR="00F363BF" w:rsidRDefault="00F363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82B57" w14:textId="77777777" w:rsidR="006071F9" w:rsidRDefault="006071F9" w:rsidP="00B90DCE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noProof w:val="0"/>
        <w:sz w:val="24"/>
        <w:szCs w:val="24"/>
      </w:rPr>
    </w:pPr>
    <w:r w:rsidRPr="004375A7">
      <w:rPr>
        <w:noProof w:val="0"/>
        <w:sz w:val="24"/>
        <w:szCs w:val="24"/>
      </w:rPr>
      <w:t>[VENDOR LOGO]</w:t>
    </w:r>
    <w:r w:rsidRPr="004375A7">
      <w:rPr>
        <w:noProof w:val="0"/>
        <w:sz w:val="24"/>
        <w:szCs w:val="24"/>
      </w:rPr>
      <w:tab/>
    </w:r>
    <w:r w:rsidRPr="00F6654D">
      <w:rPr>
        <w:noProof w:val="0"/>
        <w:sz w:val="24"/>
        <w:szCs w:val="24"/>
      </w:rPr>
      <w:t xml:space="preserve">and/or </w:t>
    </w:r>
    <w:r>
      <w:rPr>
        <w:noProof w:val="0"/>
        <w:sz w:val="24"/>
        <w:szCs w:val="24"/>
      </w:rPr>
      <w:tab/>
    </w:r>
    <w:r w:rsidRPr="004375A7">
      <w:rPr>
        <w:noProof w:val="0"/>
        <w:sz w:val="24"/>
        <w:szCs w:val="24"/>
      </w:rPr>
      <w:t>[</w:t>
    </w:r>
    <w:r>
      <w:rPr>
        <w:noProof w:val="0"/>
        <w:sz w:val="24"/>
        <w:szCs w:val="24"/>
      </w:rPr>
      <w:t xml:space="preserve">QHP ISSUER </w:t>
    </w:r>
    <w:r w:rsidRPr="004375A7">
      <w:rPr>
        <w:noProof w:val="0"/>
        <w:sz w:val="24"/>
        <w:szCs w:val="24"/>
      </w:rPr>
      <w:t>LOGO ONLY</w:t>
    </w:r>
    <w:r>
      <w:rPr>
        <w:noProof w:val="0"/>
        <w:sz w:val="24"/>
        <w:szCs w:val="24"/>
      </w:rPr>
      <w:t xml:space="preserve"> NO ADDRESS</w:t>
    </w:r>
    <w:r w:rsidRPr="004375A7">
      <w:rPr>
        <w:noProof w:val="0"/>
        <w:sz w:val="24"/>
        <w:szCs w:val="24"/>
      </w:rPr>
      <w:t>]</w:t>
    </w:r>
  </w:p>
  <w:p w14:paraId="59F1C23A" w14:textId="24EE1261" w:rsidR="006071F9" w:rsidRDefault="006071F9" w:rsidP="00AE392F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>[VENDOR ADDRESS]</w:t>
    </w:r>
  </w:p>
  <w:p w14:paraId="77EE30CA" w14:textId="77777777" w:rsidR="00AE392F" w:rsidRPr="00607898" w:rsidRDefault="00AE392F" w:rsidP="00AE392F">
    <w:pPr>
      <w:pStyle w:val="Header"/>
      <w:pBdr>
        <w:bottom w:val="single" w:sz="4" w:space="1" w:color="auto"/>
      </w:pBdr>
      <w:spacing w:after="120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43426"/>
    <w:multiLevelType w:val="hybridMultilevel"/>
    <w:tmpl w:val="8E26D460"/>
    <w:lvl w:ilvl="0" w:tplc="031C9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B6D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1C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E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B4DF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C8F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EF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B6E5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4277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A2ABB"/>
    <w:multiLevelType w:val="hybridMultilevel"/>
    <w:tmpl w:val="0218D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725642">
    <w:abstractNumId w:val="0"/>
  </w:num>
  <w:num w:numId="2" w16cid:durableId="1419792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DC3MDayNDA1MDVT0lEKTi0uzszPAykwrAUAL/2siSwAAAA="/>
  </w:docVars>
  <w:rsids>
    <w:rsidRoot w:val="002A2643"/>
    <w:rsid w:val="00013B52"/>
    <w:rsid w:val="00032DEC"/>
    <w:rsid w:val="00042979"/>
    <w:rsid w:val="00051BE0"/>
    <w:rsid w:val="00065C4D"/>
    <w:rsid w:val="000703EA"/>
    <w:rsid w:val="000941BF"/>
    <w:rsid w:val="000A000B"/>
    <w:rsid w:val="000A4793"/>
    <w:rsid w:val="000B5EAF"/>
    <w:rsid w:val="000D5703"/>
    <w:rsid w:val="000E7D39"/>
    <w:rsid w:val="00145806"/>
    <w:rsid w:val="00151F11"/>
    <w:rsid w:val="00176182"/>
    <w:rsid w:val="001B112D"/>
    <w:rsid w:val="001B5D77"/>
    <w:rsid w:val="001C0454"/>
    <w:rsid w:val="001C607F"/>
    <w:rsid w:val="00205ED7"/>
    <w:rsid w:val="0021029B"/>
    <w:rsid w:val="002117FE"/>
    <w:rsid w:val="002175A0"/>
    <w:rsid w:val="002177BA"/>
    <w:rsid w:val="00220B6A"/>
    <w:rsid w:val="00227147"/>
    <w:rsid w:val="0023276A"/>
    <w:rsid w:val="002401CA"/>
    <w:rsid w:val="002426BE"/>
    <w:rsid w:val="00273DBB"/>
    <w:rsid w:val="002A2643"/>
    <w:rsid w:val="002C0BBC"/>
    <w:rsid w:val="002C0BEB"/>
    <w:rsid w:val="002C0F3B"/>
    <w:rsid w:val="002E7DE5"/>
    <w:rsid w:val="003012B9"/>
    <w:rsid w:val="0031490C"/>
    <w:rsid w:val="003476BC"/>
    <w:rsid w:val="00385670"/>
    <w:rsid w:val="003A4725"/>
    <w:rsid w:val="003B1AAA"/>
    <w:rsid w:val="003B5977"/>
    <w:rsid w:val="003B7233"/>
    <w:rsid w:val="003C2F48"/>
    <w:rsid w:val="003C66F1"/>
    <w:rsid w:val="003F0241"/>
    <w:rsid w:val="003F788A"/>
    <w:rsid w:val="0042790E"/>
    <w:rsid w:val="00441D95"/>
    <w:rsid w:val="004764DF"/>
    <w:rsid w:val="004A3F88"/>
    <w:rsid w:val="004A69CF"/>
    <w:rsid w:val="004B2DBE"/>
    <w:rsid w:val="004F789D"/>
    <w:rsid w:val="005275B9"/>
    <w:rsid w:val="0053735B"/>
    <w:rsid w:val="00572E1D"/>
    <w:rsid w:val="005B28C6"/>
    <w:rsid w:val="005B6106"/>
    <w:rsid w:val="006071F9"/>
    <w:rsid w:val="00607898"/>
    <w:rsid w:val="00626E98"/>
    <w:rsid w:val="006375CD"/>
    <w:rsid w:val="006A71E6"/>
    <w:rsid w:val="006B006B"/>
    <w:rsid w:val="006D11AF"/>
    <w:rsid w:val="006F65AB"/>
    <w:rsid w:val="00721D19"/>
    <w:rsid w:val="00724CDC"/>
    <w:rsid w:val="007265E7"/>
    <w:rsid w:val="007302B1"/>
    <w:rsid w:val="00735065"/>
    <w:rsid w:val="00741735"/>
    <w:rsid w:val="007476F9"/>
    <w:rsid w:val="00760EA2"/>
    <w:rsid w:val="00765D9F"/>
    <w:rsid w:val="00795F5D"/>
    <w:rsid w:val="007B2E93"/>
    <w:rsid w:val="007B41B5"/>
    <w:rsid w:val="007D2515"/>
    <w:rsid w:val="007F1DDB"/>
    <w:rsid w:val="00804A34"/>
    <w:rsid w:val="0081009C"/>
    <w:rsid w:val="00817CEA"/>
    <w:rsid w:val="00821C2C"/>
    <w:rsid w:val="008331DB"/>
    <w:rsid w:val="008339C6"/>
    <w:rsid w:val="0084115C"/>
    <w:rsid w:val="00851F26"/>
    <w:rsid w:val="008708D4"/>
    <w:rsid w:val="00875C0C"/>
    <w:rsid w:val="008C6E36"/>
    <w:rsid w:val="008E67A3"/>
    <w:rsid w:val="009469AE"/>
    <w:rsid w:val="00953C77"/>
    <w:rsid w:val="0095650D"/>
    <w:rsid w:val="00994659"/>
    <w:rsid w:val="009950A4"/>
    <w:rsid w:val="009D3755"/>
    <w:rsid w:val="009D3EC0"/>
    <w:rsid w:val="009E04E0"/>
    <w:rsid w:val="009E1FE6"/>
    <w:rsid w:val="009E2B3A"/>
    <w:rsid w:val="00A0548D"/>
    <w:rsid w:val="00A264B3"/>
    <w:rsid w:val="00A6581D"/>
    <w:rsid w:val="00A658C5"/>
    <w:rsid w:val="00A718D8"/>
    <w:rsid w:val="00AD32CC"/>
    <w:rsid w:val="00AE392F"/>
    <w:rsid w:val="00B040AB"/>
    <w:rsid w:val="00B04358"/>
    <w:rsid w:val="00B44A8C"/>
    <w:rsid w:val="00B50096"/>
    <w:rsid w:val="00B90DCE"/>
    <w:rsid w:val="00B949F7"/>
    <w:rsid w:val="00BA295B"/>
    <w:rsid w:val="00BB0EE2"/>
    <w:rsid w:val="00BB3B41"/>
    <w:rsid w:val="00C12C12"/>
    <w:rsid w:val="00C22974"/>
    <w:rsid w:val="00C314B7"/>
    <w:rsid w:val="00C65B5E"/>
    <w:rsid w:val="00C94399"/>
    <w:rsid w:val="00CC354B"/>
    <w:rsid w:val="00CF6DA5"/>
    <w:rsid w:val="00D07219"/>
    <w:rsid w:val="00D120CD"/>
    <w:rsid w:val="00D1511A"/>
    <w:rsid w:val="00D153F0"/>
    <w:rsid w:val="00D22699"/>
    <w:rsid w:val="00D376D3"/>
    <w:rsid w:val="00D70DDE"/>
    <w:rsid w:val="00D730F6"/>
    <w:rsid w:val="00D757D5"/>
    <w:rsid w:val="00D95F6E"/>
    <w:rsid w:val="00DB1557"/>
    <w:rsid w:val="00DC5FA2"/>
    <w:rsid w:val="00E003FC"/>
    <w:rsid w:val="00E022A3"/>
    <w:rsid w:val="00E352EA"/>
    <w:rsid w:val="00E41FB1"/>
    <w:rsid w:val="00E50035"/>
    <w:rsid w:val="00E50961"/>
    <w:rsid w:val="00E53870"/>
    <w:rsid w:val="00E8652C"/>
    <w:rsid w:val="00E921C4"/>
    <w:rsid w:val="00E94AC1"/>
    <w:rsid w:val="00EA2F8C"/>
    <w:rsid w:val="00EA31CD"/>
    <w:rsid w:val="00EB5122"/>
    <w:rsid w:val="00EC2864"/>
    <w:rsid w:val="00ED553D"/>
    <w:rsid w:val="00ED5AF6"/>
    <w:rsid w:val="00ED7A00"/>
    <w:rsid w:val="00EE75BC"/>
    <w:rsid w:val="00F03EFF"/>
    <w:rsid w:val="00F225C8"/>
    <w:rsid w:val="00F267DF"/>
    <w:rsid w:val="00F363A0"/>
    <w:rsid w:val="00F363BF"/>
    <w:rsid w:val="00F36A59"/>
    <w:rsid w:val="00F55C37"/>
    <w:rsid w:val="00FC2E88"/>
    <w:rsid w:val="00FE03C1"/>
    <w:rsid w:val="010958C9"/>
    <w:rsid w:val="0293DBE9"/>
    <w:rsid w:val="07E57A73"/>
    <w:rsid w:val="0ABA5C80"/>
    <w:rsid w:val="0AE766DF"/>
    <w:rsid w:val="0D0B1600"/>
    <w:rsid w:val="14B8842A"/>
    <w:rsid w:val="1C6419A3"/>
    <w:rsid w:val="1FD43840"/>
    <w:rsid w:val="204BB559"/>
    <w:rsid w:val="27CFBFCB"/>
    <w:rsid w:val="297E9C92"/>
    <w:rsid w:val="2C6FDFCA"/>
    <w:rsid w:val="30DE52B2"/>
    <w:rsid w:val="31E94FEE"/>
    <w:rsid w:val="3CC6400B"/>
    <w:rsid w:val="426B5CD8"/>
    <w:rsid w:val="45818CFF"/>
    <w:rsid w:val="45F2538C"/>
    <w:rsid w:val="528FDFED"/>
    <w:rsid w:val="55950F2A"/>
    <w:rsid w:val="57AB3A44"/>
    <w:rsid w:val="58A5B9AC"/>
    <w:rsid w:val="59CE66AC"/>
    <w:rsid w:val="5A5E41D9"/>
    <w:rsid w:val="5AACA0E4"/>
    <w:rsid w:val="5AD38C37"/>
    <w:rsid w:val="5B5E43C5"/>
    <w:rsid w:val="5D34621F"/>
    <w:rsid w:val="60A6855F"/>
    <w:rsid w:val="61B16C3F"/>
    <w:rsid w:val="66075B43"/>
    <w:rsid w:val="6D1BEE12"/>
    <w:rsid w:val="6EE3F559"/>
    <w:rsid w:val="6F1CC582"/>
    <w:rsid w:val="6F2A53A5"/>
    <w:rsid w:val="78A003E4"/>
    <w:rsid w:val="78C0F255"/>
    <w:rsid w:val="79DD8021"/>
    <w:rsid w:val="7E15D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452ECD"/>
  <w15:chartTrackingRefBased/>
  <w15:docId w15:val="{2782E937-426E-4542-B706-3FCA35E6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643"/>
  </w:style>
  <w:style w:type="paragraph" w:styleId="Heading1">
    <w:name w:val="heading 1"/>
    <w:basedOn w:val="Normal"/>
    <w:next w:val="Normal"/>
    <w:link w:val="Heading1Char"/>
    <w:uiPriority w:val="9"/>
    <w:qFormat/>
    <w:rsid w:val="00B90D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A2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A2643"/>
  </w:style>
  <w:style w:type="character" w:customStyle="1" w:styleId="eop">
    <w:name w:val="eop"/>
    <w:basedOn w:val="DefaultParagraphFont"/>
    <w:rsid w:val="002A2643"/>
  </w:style>
  <w:style w:type="paragraph" w:customStyle="1" w:styleId="CMSBodyText">
    <w:name w:val="CMS.Body Text"/>
    <w:basedOn w:val="Normal"/>
    <w:link w:val="CMSBodyTextChar"/>
    <w:qFormat/>
    <w:rsid w:val="0023276A"/>
    <w:pPr>
      <w:spacing w:after="120"/>
    </w:pPr>
    <w:rPr>
      <w:rFonts w:ascii="Times New Roman" w:hAnsi="Times New Roman" w:cs="Times New Roman"/>
      <w:szCs w:val="24"/>
    </w:rPr>
  </w:style>
  <w:style w:type="paragraph" w:customStyle="1" w:styleId="CMSContactInformation">
    <w:name w:val="CMS.Contact Information"/>
    <w:basedOn w:val="Normal"/>
    <w:qFormat/>
    <w:rsid w:val="58A5B9AC"/>
    <w:pPr>
      <w:spacing w:after="240"/>
      <w:contextualSpacing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0F6"/>
  </w:style>
  <w:style w:type="paragraph" w:styleId="Footer">
    <w:name w:val="footer"/>
    <w:basedOn w:val="Normal"/>
    <w:link w:val="FooterChar"/>
    <w:uiPriority w:val="99"/>
    <w:unhideWhenUsed/>
    <w:rsid w:val="00D7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0F6"/>
  </w:style>
  <w:style w:type="paragraph" w:customStyle="1" w:styleId="CMSPrivacyOffice">
    <w:name w:val="CMS.Privacy Office"/>
    <w:qFormat/>
    <w:rsid w:val="006071F9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C04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04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04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4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4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A2F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3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9C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04A34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626E98"/>
    <w:rPr>
      <w:color w:val="2B579A"/>
      <w:shd w:val="clear" w:color="auto" w:fill="E6E6E6"/>
    </w:rPr>
  </w:style>
  <w:style w:type="paragraph" w:customStyle="1" w:styleId="H1">
    <w:name w:val="H1"/>
    <w:basedOn w:val="CMSBodyText"/>
    <w:link w:val="H1Char"/>
    <w:qFormat/>
    <w:rsid w:val="009469AE"/>
    <w:pPr>
      <w:outlineLvl w:val="0"/>
    </w:pPr>
  </w:style>
  <w:style w:type="character" w:customStyle="1" w:styleId="CMSBodyTextChar">
    <w:name w:val="CMS.Body Text Char"/>
    <w:basedOn w:val="DefaultParagraphFont"/>
    <w:link w:val="CMSBodyText"/>
    <w:rsid w:val="009469AE"/>
    <w:rPr>
      <w:rFonts w:ascii="Times New Roman" w:hAnsi="Times New Roman" w:cs="Times New Roman"/>
      <w:szCs w:val="24"/>
    </w:rPr>
  </w:style>
  <w:style w:type="character" w:customStyle="1" w:styleId="H1Char">
    <w:name w:val="H1 Char"/>
    <w:basedOn w:val="CMSBodyTextChar"/>
    <w:link w:val="H1"/>
    <w:rsid w:val="009469AE"/>
    <w:rPr>
      <w:rFonts w:ascii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90D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1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814432-5eb7-4abd-a8c0-bce35b98076f">
      <UserInfo>
        <DisplayName/>
        <AccountId xsi:nil="true"/>
        <AccountType/>
      </UserInfo>
    </SharedWithUsers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34A44B-73EF-423B-BA30-6B8D06EA3935}">
  <ds:schemaRefs>
    <ds:schemaRef ds:uri="http://schemas.microsoft.com/office/2006/metadata/properties"/>
    <ds:schemaRef ds:uri="http://www.w3.org/XML/1998/namespace"/>
    <ds:schemaRef ds:uri="12814432-5eb7-4abd-a8c0-bce35b98076f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e05a044c-34aa-4a93-b5a8-32d5d7a2c58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68218E3-4B35-4271-BB13-BD521EB5E4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5A57D9-BA0B-4767-AF5A-6C2FF80883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60F80-DF31-4FD3-99F4-68ADD9C6DB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555</Words>
  <Characters>647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符合资格健保计划投保人体验调查首页介绍书 1: 英文</vt:lpstr>
    </vt:vector>
  </TitlesOfParts>
  <Company>联邦医疗保险和联邦医疗补助计划服务中心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符合资格健保计划投保人体验调查首页介绍书 1: 英文</dc:title>
  <dc:subject>2026 符合资格健保计划投保人体验调查</dc:subject>
  <dc:creator>联邦医疗保险和联邦医疗补助计划服务中心</dc:creator>
  <cp:keywords>调查问卷；投保人；体验；健康保险计划；供应商</cp:keywords>
  <dc:description/>
  <cp:lastModifiedBy>Sacco, Helen</cp:lastModifiedBy>
  <cp:revision>36</cp:revision>
  <dcterms:created xsi:type="dcterms:W3CDTF">2022-12-14T19:13:00Z</dcterms:created>
  <dcterms:modified xsi:type="dcterms:W3CDTF">2025-09-1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Order">
    <vt:r8>59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  <property fmtid="{D5CDD505-2E9C-101B-9397-08002B2CF9AE}" pid="9" name="GrammarlyDocumentId">
    <vt:lpwstr>946139e433b7977a6174ba0dd3c7326b4941562c0e3e90fe82772fa8d53a764a</vt:lpwstr>
  </property>
</Properties>
</file>